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93D59D" w14:textId="48185195" w:rsidR="00106146" w:rsidRDefault="002D41EE" w:rsidP="002D41EE">
      <w:pPr>
        <w:pStyle w:val="Title"/>
      </w:pPr>
      <w:r>
        <w:t>T12021 Product Roadmap</w:t>
      </w:r>
    </w:p>
    <w:p w14:paraId="1958CAAE" w14:textId="0ACF5C78" w:rsidR="00AF567C" w:rsidRDefault="00AF567C" w:rsidP="00AF567C">
      <w:pPr>
        <w:pStyle w:val="Heading1"/>
      </w:pPr>
      <w:r>
        <w:t>Current State</w:t>
      </w:r>
    </w:p>
    <w:p w14:paraId="22FF17B7" w14:textId="1817D1BD" w:rsidR="000F23D3" w:rsidRDefault="00AF567C">
      <w:r>
        <w:t xml:space="preserve">The current ASDE8 web application is </w:t>
      </w:r>
      <w:r w:rsidR="005C5D20">
        <w:t>not ready for public release.  The</w:t>
      </w:r>
      <w:r w:rsidR="00EA215E">
        <w:t xml:space="preserve"> is some more work required to ensure the </w:t>
      </w:r>
      <w:r w:rsidR="00C25E25">
        <w:t xml:space="preserve">questions are complete and that the scoring engine is tested thoroughly after the separation of front and back ends last trimester.  </w:t>
      </w:r>
      <w:r w:rsidR="005C4621">
        <w:t xml:space="preserve">Work is also required to ratify the gaps highlighted in the UX review also </w:t>
      </w:r>
      <w:r w:rsidR="000F23D3">
        <w:t>conducted last trimester.</w:t>
      </w:r>
    </w:p>
    <w:p w14:paraId="25975113" w14:textId="22057D1D" w:rsidR="000F23D3" w:rsidRDefault="00116CE8" w:rsidP="00116CE8">
      <w:pPr>
        <w:pStyle w:val="Heading1"/>
      </w:pPr>
      <w:r>
        <w:t>Planned State</w:t>
      </w:r>
    </w:p>
    <w:p w14:paraId="36C1B920" w14:textId="6AF5D33B" w:rsidR="009C2239" w:rsidRDefault="00116CE8">
      <w:r>
        <w:t xml:space="preserve">By the end of this </w:t>
      </w:r>
      <w:r w:rsidR="0099517A">
        <w:t>Trimester,</w:t>
      </w:r>
      <w:r>
        <w:t xml:space="preserve"> we are planning to have the application in a minimum viable state such that it </w:t>
      </w:r>
      <w:r w:rsidR="009C2239">
        <w:t xml:space="preserve">either has </w:t>
      </w:r>
      <w:proofErr w:type="gramStart"/>
      <w:r w:rsidR="009C2239">
        <w:t>been, or</w:t>
      </w:r>
      <w:proofErr w:type="gramEnd"/>
      <w:r w:rsidR="009C2239">
        <w:t xml:space="preserve"> will be able to be hosted and deployed to the public for general use.</w:t>
      </w:r>
    </w:p>
    <w:p w14:paraId="19223F80" w14:textId="7668871B" w:rsidR="009C2239" w:rsidRDefault="009C2239" w:rsidP="009C2239">
      <w:pPr>
        <w:pStyle w:val="Heading1"/>
      </w:pPr>
      <w:r>
        <w:t>Roadmap</w:t>
      </w:r>
    </w:p>
    <w:p w14:paraId="2B76B222" w14:textId="04A912B4" w:rsidR="009C2239" w:rsidRDefault="009C2239">
      <w:r>
        <w:t xml:space="preserve">There are </w:t>
      </w:r>
      <w:r w:rsidR="000C5A87">
        <w:t xml:space="preserve">five (5) streams of work that need to be completed concurrently to achieve the planned state with the twelve (12) weeks that </w:t>
      </w:r>
      <w:r w:rsidR="00D37BA2">
        <w:t xml:space="preserve">is </w:t>
      </w:r>
      <w:r w:rsidR="0008342B">
        <w:t>scheduled.</w:t>
      </w:r>
      <w:r w:rsidR="001937CF">
        <w:t xml:space="preserve">  The Trello board roadmap </w:t>
      </w:r>
      <w:r w:rsidR="008F6147">
        <w:t xml:space="preserve">is </w:t>
      </w:r>
      <w:r w:rsidR="00140440">
        <w:t>aligned,</w:t>
      </w:r>
      <w:r w:rsidR="008F6147">
        <w:t xml:space="preserve"> and the tags have been referenced here for alignment and clarity.</w:t>
      </w:r>
      <w:r w:rsidR="00D102AF">
        <w:t xml:space="preserve">  </w:t>
      </w:r>
    </w:p>
    <w:p w14:paraId="75BF65A6" w14:textId="29A6D8BF" w:rsidR="009C2239" w:rsidRDefault="009C2239"/>
    <w:p w14:paraId="00D5E2EB" w14:textId="01064037" w:rsidR="00FD68E7" w:rsidRDefault="00FD68E7">
      <w:r>
        <w:t>The main product goal is to focus on maturing the application to be ready for deployment.</w:t>
      </w:r>
      <w:r w:rsidR="00333583">
        <w:t xml:space="preserve"> Please note the Admin tasks are not included in the Product Roadmap.</w:t>
      </w:r>
    </w:p>
    <w:p w14:paraId="46A3C44C" w14:textId="77777777" w:rsidR="00FD68E7" w:rsidRDefault="00FD68E7"/>
    <w:p w14:paraId="09EC0128" w14:textId="78AEABEC" w:rsidR="008A57C9" w:rsidRPr="008A57C9" w:rsidRDefault="009C2239" w:rsidP="00033525">
      <w:pPr>
        <w:pStyle w:val="Heading2"/>
      </w:pPr>
      <w:r>
        <w:t>Quality Assurance</w:t>
      </w:r>
    </w:p>
    <w:p w14:paraId="711D6664" w14:textId="2ED7EB34" w:rsidR="009C2239" w:rsidRDefault="009C2239"/>
    <w:p w14:paraId="2C6700CF" w14:textId="3332C0C7" w:rsidR="00064689" w:rsidRPr="005D74CE" w:rsidRDefault="0004093C">
      <w:pPr>
        <w:rPr>
          <w:color w:val="538135" w:themeColor="accent6" w:themeShade="BF"/>
        </w:rPr>
      </w:pPr>
      <w:r w:rsidRPr="0099517A">
        <w:rPr>
          <w:b/>
          <w:bCs/>
          <w:color w:val="538135" w:themeColor="accent6" w:themeShade="BF"/>
        </w:rPr>
        <w:t>QA</w:t>
      </w:r>
      <w:r w:rsidR="00FD68E7" w:rsidRPr="0099517A">
        <w:rPr>
          <w:b/>
          <w:bCs/>
          <w:color w:val="538135" w:themeColor="accent6" w:themeShade="BF"/>
        </w:rPr>
        <w:t>-</w:t>
      </w:r>
      <w:r w:rsidR="00420D70" w:rsidRPr="0099517A">
        <w:rPr>
          <w:b/>
          <w:bCs/>
          <w:color w:val="538135" w:themeColor="accent6" w:themeShade="BF"/>
        </w:rPr>
        <w:t>1</w:t>
      </w:r>
      <w:r w:rsidR="00FD68E7" w:rsidRPr="005D74CE">
        <w:rPr>
          <w:color w:val="538135" w:themeColor="accent6" w:themeShade="BF"/>
        </w:rPr>
        <w:t xml:space="preserve"> </w:t>
      </w:r>
      <w:r w:rsidR="00C11787" w:rsidRPr="005D74CE">
        <w:rPr>
          <w:color w:val="538135" w:themeColor="accent6" w:themeShade="BF"/>
        </w:rPr>
        <w:t>Complete Testing prior to release</w:t>
      </w:r>
      <w:r w:rsidR="00F8637B" w:rsidRPr="005D74CE">
        <w:rPr>
          <w:color w:val="538135" w:themeColor="accent6" w:themeShade="BF"/>
        </w:rPr>
        <w:t xml:space="preserve">.  There </w:t>
      </w:r>
      <w:proofErr w:type="gramStart"/>
      <w:r w:rsidR="00F8637B" w:rsidRPr="005D74CE">
        <w:rPr>
          <w:color w:val="538135" w:themeColor="accent6" w:themeShade="BF"/>
        </w:rPr>
        <w:t>has</w:t>
      </w:r>
      <w:proofErr w:type="gramEnd"/>
      <w:r w:rsidR="00F8637B" w:rsidRPr="005D74CE">
        <w:rPr>
          <w:color w:val="538135" w:themeColor="accent6" w:themeShade="BF"/>
        </w:rPr>
        <w:t xml:space="preserve"> been some major changes to </w:t>
      </w:r>
      <w:r w:rsidR="00B229AB" w:rsidRPr="005D74CE">
        <w:rPr>
          <w:color w:val="538135" w:themeColor="accent6" w:themeShade="BF"/>
        </w:rPr>
        <w:t xml:space="preserve">backend scoring logic </w:t>
      </w:r>
      <w:r w:rsidR="00572989" w:rsidRPr="005D74CE">
        <w:rPr>
          <w:color w:val="538135" w:themeColor="accent6" w:themeShade="BF"/>
        </w:rPr>
        <w:t xml:space="preserve">(stored in </w:t>
      </w:r>
      <w:proofErr w:type="spellStart"/>
      <w:r w:rsidR="00572989" w:rsidRPr="005D74CE">
        <w:rPr>
          <w:color w:val="538135" w:themeColor="accent6" w:themeShade="BF"/>
        </w:rPr>
        <w:t>db</w:t>
      </w:r>
      <w:proofErr w:type="spellEnd"/>
      <w:r w:rsidR="00572989" w:rsidRPr="005D74CE">
        <w:rPr>
          <w:color w:val="538135" w:themeColor="accent6" w:themeShade="BF"/>
        </w:rPr>
        <w:t>) and this needs to be thoroughly tested.</w:t>
      </w:r>
    </w:p>
    <w:p w14:paraId="4C64D978" w14:textId="53F7A017" w:rsidR="00F31EDC" w:rsidRDefault="00F31EDC"/>
    <w:p w14:paraId="29397355" w14:textId="3E26D6B4" w:rsidR="002F53BF" w:rsidRDefault="002F53BF" w:rsidP="00F31EDC">
      <w:pPr>
        <w:ind w:left="720"/>
      </w:pPr>
      <w:r w:rsidRPr="002F53BF">
        <w:t>ASD-37 Implement security fixes detected from security audits</w:t>
      </w:r>
      <w:r w:rsidR="00D467C3">
        <w:t xml:space="preserve"> (1)</w:t>
      </w:r>
    </w:p>
    <w:p w14:paraId="0CF5A778" w14:textId="16C58C88" w:rsidR="004D1529" w:rsidRDefault="004D1529" w:rsidP="00F31EDC">
      <w:pPr>
        <w:ind w:left="720"/>
      </w:pPr>
      <w:r w:rsidRPr="004D1529">
        <w:t>ASD-40 Test the API separation</w:t>
      </w:r>
      <w:r w:rsidR="002D202C">
        <w:t xml:space="preserve"> (2)</w:t>
      </w:r>
    </w:p>
    <w:p w14:paraId="5DC587D7" w14:textId="44237AF0" w:rsidR="00F31EDC" w:rsidRDefault="00F31EDC" w:rsidP="00F31EDC">
      <w:pPr>
        <w:ind w:left="720"/>
      </w:pPr>
      <w:r w:rsidRPr="00F31EDC">
        <w:t>ASD-81 Update testing scripts 1</w:t>
      </w:r>
      <w:r w:rsidR="00CE04F6">
        <w:t xml:space="preserve"> </w:t>
      </w:r>
      <w:r w:rsidR="00B44B78">
        <w:t xml:space="preserve">(0) </w:t>
      </w:r>
      <w:r w:rsidR="00CE04F6">
        <w:t>(DONE)</w:t>
      </w:r>
    </w:p>
    <w:p w14:paraId="42DA2AF9" w14:textId="59357CB1" w:rsidR="0084397E" w:rsidRDefault="0084397E" w:rsidP="00F31EDC">
      <w:pPr>
        <w:ind w:left="720"/>
      </w:pPr>
      <w:r w:rsidRPr="0084397E">
        <w:t>ASD-82 Deliver testing data 1</w:t>
      </w:r>
      <w:r w:rsidR="00CE04F6">
        <w:t xml:space="preserve"> </w:t>
      </w:r>
      <w:r w:rsidR="00B44B78">
        <w:t xml:space="preserve">(0) </w:t>
      </w:r>
      <w:r w:rsidR="00CE04F6">
        <w:t>(DONE)</w:t>
      </w:r>
    </w:p>
    <w:p w14:paraId="667155F0" w14:textId="3F9EF58E" w:rsidR="00311360" w:rsidRDefault="00311360" w:rsidP="00F31EDC">
      <w:pPr>
        <w:ind w:left="720"/>
      </w:pPr>
      <w:r w:rsidRPr="00311360">
        <w:t>ASD-90 Investigate Selenium for web application testing</w:t>
      </w:r>
      <w:r w:rsidR="00635A0F">
        <w:t xml:space="preserve"> (1)</w:t>
      </w:r>
    </w:p>
    <w:p w14:paraId="01806013" w14:textId="00C15472" w:rsidR="00801E99" w:rsidRDefault="00801E99" w:rsidP="00F31EDC">
      <w:pPr>
        <w:ind w:left="720"/>
      </w:pPr>
      <w:r w:rsidRPr="00801E99">
        <w:t>ASD-94 Penetration testing, including automated security scans</w:t>
      </w:r>
      <w:r w:rsidR="00096E02">
        <w:t xml:space="preserve"> (1)</w:t>
      </w:r>
    </w:p>
    <w:p w14:paraId="280081F5" w14:textId="7F5D8E76" w:rsidR="00801E99" w:rsidRDefault="00801E99" w:rsidP="00F31EDC">
      <w:pPr>
        <w:ind w:left="720"/>
      </w:pPr>
      <w:r w:rsidRPr="00801E99">
        <w:t>ASD-101 Update testing scripts Part2</w:t>
      </w:r>
      <w:r w:rsidR="00EE1216">
        <w:t xml:space="preserve"> (1)</w:t>
      </w:r>
    </w:p>
    <w:p w14:paraId="47351727" w14:textId="767F3F9F" w:rsidR="00B62941" w:rsidRDefault="00B62941" w:rsidP="00F31EDC">
      <w:pPr>
        <w:ind w:left="720"/>
      </w:pPr>
      <w:r w:rsidRPr="00B62941">
        <w:t>ASD-102 Deliver testing data 2</w:t>
      </w:r>
      <w:r w:rsidR="00EE1216">
        <w:t xml:space="preserve"> (1)</w:t>
      </w:r>
    </w:p>
    <w:p w14:paraId="7AABFCE9" w14:textId="7BCCDC34" w:rsidR="00B62941" w:rsidRDefault="00B62941" w:rsidP="00F31EDC">
      <w:pPr>
        <w:ind w:left="720"/>
      </w:pPr>
      <w:r w:rsidRPr="00B62941">
        <w:t>ASD-97 Test 'Back' button for the 8 mitigation strategies</w:t>
      </w:r>
      <w:r w:rsidR="002D202C">
        <w:t xml:space="preserve"> (2)</w:t>
      </w:r>
    </w:p>
    <w:p w14:paraId="12B945D5" w14:textId="6B053320" w:rsidR="00B62941" w:rsidRDefault="00B62941" w:rsidP="00F31EDC">
      <w:pPr>
        <w:ind w:left="720"/>
      </w:pPr>
      <w:r w:rsidRPr="00B62941">
        <w:t>ASD-98 Test the 'Get Started' questionnaire</w:t>
      </w:r>
      <w:r w:rsidR="002D202C">
        <w:t xml:space="preserve"> (2)</w:t>
      </w:r>
    </w:p>
    <w:p w14:paraId="4E3CDD94" w14:textId="392A80B8" w:rsidR="00B62941" w:rsidRDefault="00B62941" w:rsidP="00F31EDC">
      <w:pPr>
        <w:ind w:left="720"/>
      </w:pPr>
      <w:r w:rsidRPr="00B62941">
        <w:t>ASD-99 Test across main web-browsers</w:t>
      </w:r>
      <w:r w:rsidR="002D202C">
        <w:t xml:space="preserve"> (2)</w:t>
      </w:r>
    </w:p>
    <w:p w14:paraId="4A1C1B10" w14:textId="4AA2154E" w:rsidR="00D479C6" w:rsidRDefault="00D479C6" w:rsidP="00F31EDC">
      <w:pPr>
        <w:ind w:left="720"/>
      </w:pPr>
      <w:r w:rsidRPr="00D479C6">
        <w:t>ASD-100 User acceptance testing on the UI changes</w:t>
      </w:r>
      <w:r w:rsidR="00635A0F">
        <w:t xml:space="preserve"> (3)</w:t>
      </w:r>
    </w:p>
    <w:p w14:paraId="36ACB1F4" w14:textId="620D8D44" w:rsidR="0084397E" w:rsidRDefault="00537E21" w:rsidP="00537E21">
      <w:pPr>
        <w:ind w:left="720"/>
      </w:pPr>
      <w:r w:rsidRPr="00537E21">
        <w:t>ASD-103 Test all site links and navigation.</w:t>
      </w:r>
      <w:r w:rsidR="00635A0F">
        <w:t xml:space="preserve"> (3)</w:t>
      </w:r>
    </w:p>
    <w:p w14:paraId="370B782C" w14:textId="6EDA04A0" w:rsidR="00303E93" w:rsidRDefault="00303E93" w:rsidP="00537E21">
      <w:pPr>
        <w:ind w:left="720"/>
      </w:pPr>
      <w:r w:rsidRPr="00303E93">
        <w:t>ASD-120 Develop a scoring plan to confirm scoring equations for every question and develop score feedback text</w:t>
      </w:r>
      <w:r>
        <w:t xml:space="preserve"> (1)</w:t>
      </w:r>
    </w:p>
    <w:p w14:paraId="68E7E233" w14:textId="22DDB4FE" w:rsidR="00E72F0D" w:rsidRDefault="00E72F0D"/>
    <w:p w14:paraId="2E752E6B" w14:textId="2E4CE466" w:rsidR="00E72F0D" w:rsidRDefault="00E72F0D">
      <w:r w:rsidRPr="005D74CE">
        <w:rPr>
          <w:color w:val="538135" w:themeColor="accent6" w:themeShade="BF"/>
        </w:rPr>
        <w:t>PROCESS-1 Review development processes in investigate better ways to develop</w:t>
      </w:r>
      <w:r w:rsidRPr="00E72F0D">
        <w:t>.</w:t>
      </w:r>
    </w:p>
    <w:p w14:paraId="634267F6" w14:textId="77777777" w:rsidR="00064689" w:rsidRDefault="00064689"/>
    <w:p w14:paraId="0633B3B3" w14:textId="77777777" w:rsidR="004E0DC1" w:rsidRDefault="004E0DC1" w:rsidP="0008342B">
      <w:pPr>
        <w:pStyle w:val="Heading2"/>
      </w:pPr>
    </w:p>
    <w:p w14:paraId="35CCC68E" w14:textId="50026042" w:rsidR="009C2239" w:rsidRDefault="009C2239" w:rsidP="0008342B">
      <w:pPr>
        <w:pStyle w:val="Heading2"/>
      </w:pPr>
      <w:r>
        <w:t>Frontend Development</w:t>
      </w:r>
    </w:p>
    <w:p w14:paraId="6B919B73" w14:textId="75158FDB" w:rsidR="009C2239" w:rsidRDefault="009C2239"/>
    <w:p w14:paraId="573CBCF8" w14:textId="30964575" w:rsidR="00572989" w:rsidRPr="005D74CE" w:rsidRDefault="00572989">
      <w:pPr>
        <w:rPr>
          <w:color w:val="538135" w:themeColor="accent6" w:themeShade="BF"/>
        </w:rPr>
      </w:pPr>
      <w:r w:rsidRPr="00495786">
        <w:rPr>
          <w:b/>
          <w:bCs/>
          <w:color w:val="538135" w:themeColor="accent6" w:themeShade="BF"/>
        </w:rPr>
        <w:t>FEATURE-1</w:t>
      </w:r>
      <w:r w:rsidRPr="005D74CE">
        <w:rPr>
          <w:color w:val="538135" w:themeColor="accent6" w:themeShade="BF"/>
        </w:rPr>
        <w:t xml:space="preserve"> </w:t>
      </w:r>
      <w:r w:rsidR="002046C3" w:rsidRPr="002046C3">
        <w:rPr>
          <w:color w:val="538135" w:themeColor="accent6" w:themeShade="BF"/>
        </w:rPr>
        <w:t xml:space="preserve">Develop Admin portal </w:t>
      </w:r>
      <w:proofErr w:type="spellStart"/>
      <w:r w:rsidR="002046C3" w:rsidRPr="002046C3">
        <w:rPr>
          <w:color w:val="538135" w:themeColor="accent6" w:themeShade="BF"/>
        </w:rPr>
        <w:t>inc</w:t>
      </w:r>
      <w:proofErr w:type="spellEnd"/>
      <w:r w:rsidR="002046C3" w:rsidRPr="002046C3">
        <w:rPr>
          <w:color w:val="538135" w:themeColor="accent6" w:themeShade="BF"/>
        </w:rPr>
        <w:t xml:space="preserve"> add/modify questions / scoring to admin portal</w:t>
      </w:r>
      <w:r w:rsidR="002046C3">
        <w:rPr>
          <w:color w:val="538135" w:themeColor="accent6" w:themeShade="BF"/>
        </w:rPr>
        <w:t>.</w:t>
      </w:r>
      <w:r w:rsidRPr="005D74CE">
        <w:rPr>
          <w:color w:val="538135" w:themeColor="accent6" w:themeShade="BF"/>
        </w:rPr>
        <w:t xml:space="preserve">  There is a need for an</w:t>
      </w:r>
      <w:r w:rsidR="006651AD" w:rsidRPr="005D74CE">
        <w:rPr>
          <w:color w:val="538135" w:themeColor="accent6" w:themeShade="BF"/>
        </w:rPr>
        <w:t xml:space="preserve"> admin portal to manage the supporting functions.</w:t>
      </w:r>
    </w:p>
    <w:p w14:paraId="5F580BF7" w14:textId="4FCFDA19" w:rsidR="000C7DEC" w:rsidRDefault="000C7DEC"/>
    <w:p w14:paraId="7398FA14" w14:textId="6FD04FAC" w:rsidR="001C3FC9" w:rsidRDefault="001C3FC9" w:rsidP="001C3FC9">
      <w:pPr>
        <w:ind w:left="720"/>
      </w:pPr>
      <w:r w:rsidRPr="001C3FC9">
        <w:t>ASD-42 Identify improvements for Admin portal authentication</w:t>
      </w:r>
      <w:r w:rsidR="005C75EB">
        <w:t xml:space="preserve"> (0)</w:t>
      </w:r>
    </w:p>
    <w:p w14:paraId="7D977A81" w14:textId="7092BA32" w:rsidR="002F1C21" w:rsidRDefault="002F1C21" w:rsidP="002F1C21">
      <w:pPr>
        <w:ind w:left="720"/>
      </w:pPr>
      <w:r w:rsidRPr="00CE04F6">
        <w:t>ASD-84 Refactor ReactJS code for easier readability and collaboration.</w:t>
      </w:r>
      <w:r>
        <w:t xml:space="preserve"> (0) (DONE)</w:t>
      </w:r>
    </w:p>
    <w:p w14:paraId="153293DF" w14:textId="7B2DEEDB" w:rsidR="00955620" w:rsidRDefault="00955620" w:rsidP="001C3FC9">
      <w:pPr>
        <w:ind w:left="720"/>
      </w:pPr>
      <w:r w:rsidRPr="00955620">
        <w:t xml:space="preserve">ASD-104 Wireframe Admin Portal UI including </w:t>
      </w:r>
      <w:proofErr w:type="spellStart"/>
      <w:r w:rsidRPr="00955620">
        <w:t>UserMgmt</w:t>
      </w:r>
      <w:proofErr w:type="spellEnd"/>
      <w:r w:rsidRPr="00955620">
        <w:t xml:space="preserve">, </w:t>
      </w:r>
      <w:proofErr w:type="spellStart"/>
      <w:r w:rsidRPr="00955620">
        <w:t>Questionaire</w:t>
      </w:r>
      <w:proofErr w:type="spellEnd"/>
      <w:r w:rsidRPr="00955620">
        <w:t xml:space="preserve"> History, Login History, View </w:t>
      </w:r>
      <w:proofErr w:type="spellStart"/>
      <w:r w:rsidRPr="00955620">
        <w:t>FeedBack</w:t>
      </w:r>
      <w:proofErr w:type="spellEnd"/>
      <w:r w:rsidRPr="00955620">
        <w:t>, rudimentary Stats report</w:t>
      </w:r>
      <w:r>
        <w:t xml:space="preserve"> (0)</w:t>
      </w:r>
    </w:p>
    <w:p w14:paraId="1D72152B" w14:textId="5CCB0F7F" w:rsidR="003F2A46" w:rsidRDefault="003F2A46" w:rsidP="001C3FC9">
      <w:pPr>
        <w:ind w:left="720"/>
      </w:pPr>
      <w:r w:rsidRPr="003F2A46">
        <w:t>ASD-117 Develop Home Page UX Changes</w:t>
      </w:r>
      <w:r>
        <w:t xml:space="preserve"> (1)</w:t>
      </w:r>
    </w:p>
    <w:p w14:paraId="2BBC7DCF" w14:textId="6211A18F" w:rsidR="003F2A46" w:rsidRDefault="003F2A46" w:rsidP="001C3FC9">
      <w:pPr>
        <w:ind w:left="720"/>
      </w:pPr>
      <w:r w:rsidRPr="003F2A46">
        <w:t>ASD-105 Develop Admin Portal UI and navigation framework</w:t>
      </w:r>
      <w:r>
        <w:t xml:space="preserve"> (1)</w:t>
      </w:r>
    </w:p>
    <w:p w14:paraId="035E617D" w14:textId="3BB9A838" w:rsidR="00D467C3" w:rsidRDefault="00D467C3" w:rsidP="001C3FC9">
      <w:pPr>
        <w:ind w:left="720"/>
      </w:pPr>
      <w:r w:rsidRPr="00D467C3">
        <w:t>ASD-80 Admin Portal authentication handling</w:t>
      </w:r>
      <w:r>
        <w:t xml:space="preserve"> (</w:t>
      </w:r>
      <w:r w:rsidR="001F655F">
        <w:t>1)</w:t>
      </w:r>
    </w:p>
    <w:p w14:paraId="631E1910" w14:textId="4CEBE4D5" w:rsidR="001F655F" w:rsidRDefault="001F655F" w:rsidP="001C3FC9">
      <w:pPr>
        <w:ind w:left="720"/>
      </w:pPr>
      <w:r w:rsidRPr="001F655F">
        <w:t>ASD-107 Develop CRUD Questionnaire Page</w:t>
      </w:r>
      <w:r>
        <w:t xml:space="preserve"> (1)</w:t>
      </w:r>
    </w:p>
    <w:p w14:paraId="136990F1" w14:textId="15A4C401" w:rsidR="00303E93" w:rsidRDefault="00303E93" w:rsidP="001C3FC9">
      <w:pPr>
        <w:ind w:left="720"/>
      </w:pPr>
      <w:r w:rsidRPr="00303E93">
        <w:t>ASD-108 Develop Admin Portal Login History</w:t>
      </w:r>
      <w:r>
        <w:t xml:space="preserve"> (1)</w:t>
      </w:r>
    </w:p>
    <w:p w14:paraId="1C42A79E" w14:textId="2C2430A7" w:rsidR="00C44F9A" w:rsidRDefault="00C44F9A" w:rsidP="001C3FC9">
      <w:pPr>
        <w:ind w:left="720"/>
      </w:pPr>
      <w:r w:rsidRPr="00C44F9A">
        <w:t>ASD-95 Deployment front and backend to cloud provider</w:t>
      </w:r>
      <w:r>
        <w:t xml:space="preserve"> (1)</w:t>
      </w:r>
    </w:p>
    <w:p w14:paraId="6A056246" w14:textId="4E80B9BC" w:rsidR="00EE1216" w:rsidRDefault="00EE1216" w:rsidP="001C3FC9">
      <w:pPr>
        <w:ind w:left="720"/>
      </w:pPr>
      <w:r w:rsidRPr="00EE1216">
        <w:t xml:space="preserve">ASD-119 Develop Questionnaire </w:t>
      </w:r>
      <w:proofErr w:type="spellStart"/>
      <w:r w:rsidRPr="00EE1216">
        <w:t>UXChanges</w:t>
      </w:r>
      <w:proofErr w:type="spellEnd"/>
      <w:r>
        <w:t xml:space="preserve"> (</w:t>
      </w:r>
      <w:r w:rsidR="002D202C">
        <w:t>2</w:t>
      </w:r>
      <w:r>
        <w:t>)</w:t>
      </w:r>
    </w:p>
    <w:p w14:paraId="1A122844" w14:textId="442CEC3F" w:rsidR="003778CD" w:rsidRDefault="003778CD" w:rsidP="001C3FC9">
      <w:pPr>
        <w:ind w:left="720"/>
      </w:pPr>
      <w:r w:rsidRPr="003778CD">
        <w:t>ASD-106 Develop Admin Portal User Management Page</w:t>
      </w:r>
      <w:r>
        <w:t xml:space="preserve"> (</w:t>
      </w:r>
      <w:r w:rsidR="002D202C">
        <w:t>2</w:t>
      </w:r>
      <w:r>
        <w:t>)</w:t>
      </w:r>
    </w:p>
    <w:p w14:paraId="76A11254" w14:textId="0743194C" w:rsidR="003778CD" w:rsidRDefault="003778CD" w:rsidP="001C3FC9">
      <w:pPr>
        <w:ind w:left="720"/>
      </w:pPr>
      <w:r w:rsidRPr="003778CD">
        <w:t>ASD-109 Develop Admin Portal Feedback Page</w:t>
      </w:r>
      <w:r>
        <w:t xml:space="preserve"> (</w:t>
      </w:r>
      <w:r w:rsidR="002D202C">
        <w:t>2</w:t>
      </w:r>
      <w:r>
        <w:t>)</w:t>
      </w:r>
    </w:p>
    <w:p w14:paraId="34215102" w14:textId="6AA3168F" w:rsidR="001874D3" w:rsidRDefault="001874D3" w:rsidP="001C3FC9">
      <w:pPr>
        <w:ind w:left="720"/>
      </w:pPr>
      <w:r w:rsidRPr="001874D3">
        <w:t>ASD-114 Develop MVP Stats Report</w:t>
      </w:r>
      <w:r>
        <w:t xml:space="preserve"> (</w:t>
      </w:r>
      <w:r w:rsidR="002D202C">
        <w:t>2</w:t>
      </w:r>
      <w:r>
        <w:t>)</w:t>
      </w:r>
    </w:p>
    <w:p w14:paraId="19B3DEA3" w14:textId="5AC882E0" w:rsidR="00F528D8" w:rsidRDefault="00F528D8"/>
    <w:p w14:paraId="5951A12B" w14:textId="4402F828" w:rsidR="005D0971" w:rsidRDefault="005D0971">
      <w:r>
        <w:t>BUGFIXES</w:t>
      </w:r>
      <w:r w:rsidR="00380C6C">
        <w:t xml:space="preserve"> &amp; OTHER</w:t>
      </w:r>
    </w:p>
    <w:p w14:paraId="20A4713D" w14:textId="77777777" w:rsidR="005D0971" w:rsidRDefault="005D0971"/>
    <w:p w14:paraId="14F66C50" w14:textId="5936E75F" w:rsidR="00F528D8" w:rsidRDefault="00F528D8">
      <w:r>
        <w:tab/>
      </w:r>
      <w:r w:rsidRPr="00F528D8">
        <w:t>ASD-85 Front and Backend Bug</w:t>
      </w:r>
      <w:r w:rsidR="005C75EB">
        <w:t xml:space="preserve"> (0)</w:t>
      </w:r>
    </w:p>
    <w:p w14:paraId="603DDC51" w14:textId="7E837D12" w:rsidR="00380C6C" w:rsidRDefault="00380C6C" w:rsidP="00380C6C">
      <w:pPr>
        <w:ind w:left="720"/>
      </w:pPr>
      <w:r w:rsidRPr="00380C6C">
        <w:t>ASD-84 Refactor ReactJS code for easier readability and collaboration.</w:t>
      </w:r>
      <w:r>
        <w:t xml:space="preserve"> (0) DONE</w:t>
      </w:r>
    </w:p>
    <w:p w14:paraId="7289A53A" w14:textId="77777777" w:rsidR="00033525" w:rsidRDefault="00033525"/>
    <w:p w14:paraId="0983EA06" w14:textId="194339F9" w:rsidR="009C2239" w:rsidRDefault="009C2239" w:rsidP="0008342B">
      <w:pPr>
        <w:pStyle w:val="Heading2"/>
      </w:pPr>
      <w:r>
        <w:t>Backend Development</w:t>
      </w:r>
    </w:p>
    <w:p w14:paraId="4313D5EE" w14:textId="6B02E872" w:rsidR="003D71EB" w:rsidRDefault="003D71EB" w:rsidP="003D71EB"/>
    <w:p w14:paraId="6471ED67" w14:textId="2870D302" w:rsidR="005D74CE" w:rsidRDefault="003D71EB" w:rsidP="005D74CE">
      <w:pPr>
        <w:rPr>
          <w:color w:val="538135" w:themeColor="accent6" w:themeShade="BF"/>
        </w:rPr>
      </w:pPr>
      <w:r w:rsidRPr="00495786">
        <w:rPr>
          <w:b/>
          <w:bCs/>
          <w:color w:val="538135" w:themeColor="accent6" w:themeShade="BF"/>
        </w:rPr>
        <w:t>FEATURE-1</w:t>
      </w:r>
      <w:r w:rsidRPr="005D74CE">
        <w:rPr>
          <w:color w:val="538135" w:themeColor="accent6" w:themeShade="BF"/>
        </w:rPr>
        <w:t xml:space="preserve"> Develop Admin Portal (Backend work).  </w:t>
      </w:r>
    </w:p>
    <w:p w14:paraId="21D82F05" w14:textId="77777777" w:rsidR="0004713E" w:rsidRPr="005D74CE" w:rsidRDefault="0004713E" w:rsidP="0004713E">
      <w:pPr>
        <w:rPr>
          <w:color w:val="538135" w:themeColor="accent6" w:themeShade="BF"/>
        </w:rPr>
      </w:pPr>
      <w:r w:rsidRPr="00495786">
        <w:rPr>
          <w:b/>
          <w:bCs/>
          <w:color w:val="538135" w:themeColor="accent6" w:themeShade="BF"/>
        </w:rPr>
        <w:t>SEC-1</w:t>
      </w:r>
      <w:r w:rsidRPr="005D74CE">
        <w:rPr>
          <w:color w:val="538135" w:themeColor="accent6" w:themeShade="BF"/>
        </w:rPr>
        <w:t xml:space="preserve"> Implement API security model.  Required to protect the new apis.</w:t>
      </w:r>
    </w:p>
    <w:p w14:paraId="602111EE" w14:textId="77777777" w:rsidR="0004713E" w:rsidRDefault="0004713E" w:rsidP="005D74CE">
      <w:pPr>
        <w:rPr>
          <w:color w:val="538135" w:themeColor="accent6" w:themeShade="BF"/>
        </w:rPr>
      </w:pPr>
    </w:p>
    <w:p w14:paraId="4287865E" w14:textId="77777777" w:rsidR="0004713E" w:rsidRDefault="0004713E" w:rsidP="0004713E">
      <w:pPr>
        <w:ind w:left="720"/>
      </w:pPr>
      <w:r w:rsidRPr="001F655F">
        <w:t>ASD-80 Admin Portal authentication handling</w:t>
      </w:r>
      <w:r>
        <w:t xml:space="preserve"> (1)</w:t>
      </w:r>
    </w:p>
    <w:p w14:paraId="643A8ABB" w14:textId="77777777" w:rsidR="0004713E" w:rsidRDefault="0004713E" w:rsidP="0004713E">
      <w:pPr>
        <w:ind w:left="720"/>
      </w:pPr>
      <w:r w:rsidRPr="00BC2523">
        <w:t>ASD-91 Fix errors in implementation of maturity logic</w:t>
      </w:r>
      <w:r>
        <w:t xml:space="preserve"> (1)</w:t>
      </w:r>
    </w:p>
    <w:p w14:paraId="34E905D2" w14:textId="77777777" w:rsidR="0004713E" w:rsidRDefault="0004713E" w:rsidP="0004713E">
      <w:pPr>
        <w:ind w:left="720"/>
      </w:pPr>
      <w:r w:rsidRPr="00B62538">
        <w:t xml:space="preserve">ASD-111 Develop </w:t>
      </w:r>
      <w:proofErr w:type="spellStart"/>
      <w:r w:rsidRPr="00B62538">
        <w:t>Questionaire</w:t>
      </w:r>
      <w:proofErr w:type="spellEnd"/>
      <w:r w:rsidRPr="00B62538">
        <w:t xml:space="preserve"> CRUD API</w:t>
      </w:r>
      <w:r>
        <w:t xml:space="preserve"> (1)</w:t>
      </w:r>
    </w:p>
    <w:p w14:paraId="6A91139E" w14:textId="77777777" w:rsidR="0004713E" w:rsidRDefault="0004713E" w:rsidP="0004713E">
      <w:pPr>
        <w:ind w:left="720"/>
      </w:pPr>
      <w:r w:rsidRPr="00B62538">
        <w:t xml:space="preserve">ASD-110 Develop </w:t>
      </w:r>
      <w:proofErr w:type="spellStart"/>
      <w:r w:rsidRPr="00B62538">
        <w:t>UserManagement</w:t>
      </w:r>
      <w:proofErr w:type="spellEnd"/>
      <w:r w:rsidRPr="00B62538">
        <w:t xml:space="preserve"> API</w:t>
      </w:r>
      <w:r>
        <w:t xml:space="preserve"> (1)</w:t>
      </w:r>
    </w:p>
    <w:p w14:paraId="5AAA756E" w14:textId="77777777" w:rsidR="0004713E" w:rsidRDefault="0004713E" w:rsidP="0004713E">
      <w:pPr>
        <w:ind w:left="720"/>
      </w:pPr>
      <w:r w:rsidRPr="001874D3">
        <w:t>ASD-112 Develop Login History API</w:t>
      </w:r>
      <w:r>
        <w:t xml:space="preserve"> (2)</w:t>
      </w:r>
    </w:p>
    <w:p w14:paraId="5867DF6A" w14:textId="77777777" w:rsidR="0004713E" w:rsidRDefault="0004713E" w:rsidP="0004713E">
      <w:pPr>
        <w:ind w:left="720"/>
      </w:pPr>
      <w:r w:rsidRPr="002D202C">
        <w:t xml:space="preserve">ASD-113 Develop </w:t>
      </w:r>
      <w:proofErr w:type="spellStart"/>
      <w:r w:rsidRPr="002D202C">
        <w:t>FeedBack</w:t>
      </w:r>
      <w:proofErr w:type="spellEnd"/>
      <w:r w:rsidRPr="002D202C">
        <w:t xml:space="preserve"> API</w:t>
      </w:r>
      <w:r>
        <w:t xml:space="preserve"> (2)</w:t>
      </w:r>
    </w:p>
    <w:p w14:paraId="42BF5E0A" w14:textId="407477D4" w:rsidR="0004713E" w:rsidRPr="0004713E" w:rsidRDefault="0004713E" w:rsidP="0004713E">
      <w:pPr>
        <w:ind w:left="720"/>
      </w:pPr>
      <w:r w:rsidRPr="002D202C">
        <w:t>ASD-115 Develop Stats report API</w:t>
      </w:r>
      <w:r>
        <w:t xml:space="preserve"> (2)</w:t>
      </w:r>
    </w:p>
    <w:p w14:paraId="23490BE8" w14:textId="445A90FB" w:rsidR="009C2239" w:rsidRDefault="009C2239"/>
    <w:p w14:paraId="6178D4E2" w14:textId="62D95C42" w:rsidR="009C2239" w:rsidRDefault="001D0A03" w:rsidP="0008342B">
      <w:pPr>
        <w:pStyle w:val="Heading2"/>
      </w:pPr>
      <w:r>
        <w:t>Product Development</w:t>
      </w:r>
    </w:p>
    <w:p w14:paraId="47B54131" w14:textId="560B8843" w:rsidR="001D0A03" w:rsidRDefault="001D0A03"/>
    <w:p w14:paraId="13774E5B" w14:textId="08571CDB" w:rsidR="0063161C" w:rsidRPr="005D74CE" w:rsidRDefault="0063161C">
      <w:pPr>
        <w:rPr>
          <w:color w:val="538135" w:themeColor="accent6" w:themeShade="BF"/>
        </w:rPr>
      </w:pPr>
      <w:r w:rsidRPr="00495786">
        <w:rPr>
          <w:b/>
          <w:bCs/>
          <w:color w:val="538135" w:themeColor="accent6" w:themeShade="BF"/>
        </w:rPr>
        <w:t>PROD-1</w:t>
      </w:r>
      <w:r w:rsidRPr="005D74CE">
        <w:rPr>
          <w:color w:val="538135" w:themeColor="accent6" w:themeShade="BF"/>
        </w:rPr>
        <w:t xml:space="preserve"> Revise UX learnings to develop backlog tasks.  There is gap in UX that </w:t>
      </w:r>
      <w:r w:rsidR="008518CC" w:rsidRPr="005D74CE">
        <w:rPr>
          <w:color w:val="538135" w:themeColor="accent6" w:themeShade="BF"/>
        </w:rPr>
        <w:t>has been identified that needs work prior to deployment.</w:t>
      </w:r>
    </w:p>
    <w:p w14:paraId="737D1A13" w14:textId="77777777" w:rsidR="00A30744" w:rsidRDefault="00A30744" w:rsidP="00A30744">
      <w:pPr>
        <w:ind w:left="720"/>
      </w:pPr>
    </w:p>
    <w:p w14:paraId="0C3D5F32" w14:textId="07141A3C" w:rsidR="00A30744" w:rsidRDefault="00A30744" w:rsidP="00A30744">
      <w:pPr>
        <w:ind w:left="720"/>
      </w:pPr>
      <w:r w:rsidRPr="00735E5E">
        <w:t>ASD-88 Identify and schedule initial tasks from UX review</w:t>
      </w:r>
      <w:r w:rsidR="005C75EB">
        <w:t xml:space="preserve"> (0)</w:t>
      </w:r>
    </w:p>
    <w:p w14:paraId="5C02841C" w14:textId="50E9A36A" w:rsidR="003B2C58" w:rsidRDefault="003B2C58" w:rsidP="00A30744">
      <w:pPr>
        <w:ind w:left="720"/>
      </w:pPr>
      <w:r w:rsidRPr="003B2C58">
        <w:t>ASD-116 Wireframe UX improvements</w:t>
      </w:r>
      <w:r>
        <w:t xml:space="preserve"> (0)</w:t>
      </w:r>
    </w:p>
    <w:p w14:paraId="10FAAF77" w14:textId="7C2A1AA7" w:rsidR="00144B5B" w:rsidRDefault="00144B5B"/>
    <w:p w14:paraId="764D823C" w14:textId="225E7528" w:rsidR="00144B5B" w:rsidRPr="005D74CE" w:rsidRDefault="00144B5B">
      <w:pPr>
        <w:rPr>
          <w:color w:val="538135" w:themeColor="accent6" w:themeShade="BF"/>
        </w:rPr>
      </w:pPr>
      <w:r w:rsidRPr="00495786">
        <w:rPr>
          <w:b/>
          <w:bCs/>
          <w:color w:val="538135" w:themeColor="accent6" w:themeShade="BF"/>
        </w:rPr>
        <w:t>PROD-2</w:t>
      </w:r>
      <w:r w:rsidRPr="005D74CE">
        <w:rPr>
          <w:color w:val="538135" w:themeColor="accent6" w:themeShade="BF"/>
        </w:rPr>
        <w:t xml:space="preserve"> Continue UX review process. </w:t>
      </w:r>
      <w:r w:rsidR="00BA2D34" w:rsidRPr="005D74CE">
        <w:rPr>
          <w:color w:val="538135" w:themeColor="accent6" w:themeShade="BF"/>
        </w:rPr>
        <w:t>There was an initial review and follow ups with real users is required.</w:t>
      </w:r>
    </w:p>
    <w:p w14:paraId="0063864B" w14:textId="77777777" w:rsidR="00FF79D3" w:rsidRDefault="00FF79D3"/>
    <w:p w14:paraId="42F46C3A" w14:textId="61E7F664" w:rsidR="00FF79D3" w:rsidRDefault="00FF79D3" w:rsidP="00FF79D3">
      <w:pPr>
        <w:ind w:left="720"/>
      </w:pPr>
      <w:r w:rsidRPr="00FF79D3">
        <w:t>ASD-89 Phase Two of UX review process</w:t>
      </w:r>
      <w:r>
        <w:t xml:space="preserve"> (1)</w:t>
      </w:r>
    </w:p>
    <w:p w14:paraId="0977A73F" w14:textId="10A9D189" w:rsidR="0063161C" w:rsidRDefault="0063161C"/>
    <w:p w14:paraId="5DD84012" w14:textId="44BAB612" w:rsidR="00184D92" w:rsidRPr="005D74CE" w:rsidRDefault="00184D92">
      <w:pPr>
        <w:rPr>
          <w:color w:val="538135" w:themeColor="accent6" w:themeShade="BF"/>
        </w:rPr>
      </w:pPr>
      <w:r w:rsidRPr="00495786">
        <w:rPr>
          <w:b/>
          <w:bCs/>
          <w:color w:val="538135" w:themeColor="accent6" w:themeShade="BF"/>
        </w:rPr>
        <w:t>DATA-1</w:t>
      </w:r>
      <w:r w:rsidRPr="005D74CE">
        <w:rPr>
          <w:color w:val="538135" w:themeColor="accent6" w:themeShade="BF"/>
        </w:rPr>
        <w:t xml:space="preserve"> Investigate user profile / response storage plan options.  This will become its own stream once a data science </w:t>
      </w:r>
      <w:r w:rsidR="001E6098" w:rsidRPr="005D74CE">
        <w:rPr>
          <w:color w:val="538135" w:themeColor="accent6" w:themeShade="BF"/>
        </w:rPr>
        <w:t>layer is added to results for research purposes.</w:t>
      </w:r>
    </w:p>
    <w:p w14:paraId="49E7A535" w14:textId="56B9C5D5" w:rsidR="004829EB" w:rsidRDefault="004829EB"/>
    <w:p w14:paraId="2FE76594" w14:textId="60AFEFC3" w:rsidR="004829EB" w:rsidRDefault="004829EB" w:rsidP="004829EB">
      <w:pPr>
        <w:ind w:left="720"/>
      </w:pPr>
      <w:r w:rsidRPr="004829EB">
        <w:t>ASD-87 (DATA-1) Collaborate with Damien PO to ascertain data fields to progress or Data Science research component.</w:t>
      </w:r>
      <w:r w:rsidR="005C75EB">
        <w:t xml:space="preserve"> (0)</w:t>
      </w:r>
    </w:p>
    <w:p w14:paraId="4315AE63" w14:textId="31CFD638" w:rsidR="00735E5E" w:rsidRDefault="00735E5E" w:rsidP="004829EB">
      <w:pPr>
        <w:ind w:left="720"/>
      </w:pPr>
    </w:p>
    <w:p w14:paraId="17D80A30" w14:textId="77777777" w:rsidR="0063161C" w:rsidRDefault="0063161C"/>
    <w:p w14:paraId="20D7EBE0" w14:textId="2ABE9C90" w:rsidR="00680698" w:rsidRDefault="001D0A03" w:rsidP="001937CF">
      <w:pPr>
        <w:pStyle w:val="Heading2"/>
      </w:pPr>
      <w:r>
        <w:t xml:space="preserve">Infrastructure </w:t>
      </w:r>
    </w:p>
    <w:p w14:paraId="6D88FAE7" w14:textId="3B0E71C5" w:rsidR="00144B5B" w:rsidRDefault="00144B5B" w:rsidP="00144B5B"/>
    <w:p w14:paraId="342F642A" w14:textId="56354837" w:rsidR="00144B5B" w:rsidRPr="005D74CE" w:rsidRDefault="00144B5B" w:rsidP="00144B5B">
      <w:pPr>
        <w:rPr>
          <w:color w:val="538135" w:themeColor="accent6" w:themeShade="BF"/>
        </w:rPr>
      </w:pPr>
      <w:r w:rsidRPr="00495786">
        <w:rPr>
          <w:b/>
          <w:bCs/>
          <w:color w:val="538135" w:themeColor="accent6" w:themeShade="BF"/>
        </w:rPr>
        <w:t>INF-1</w:t>
      </w:r>
      <w:r w:rsidRPr="005D74CE">
        <w:rPr>
          <w:color w:val="538135" w:themeColor="accent6" w:themeShade="BF"/>
        </w:rPr>
        <w:t xml:space="preserve"> Develop and Implement Deployment and hosting plan.  </w:t>
      </w:r>
    </w:p>
    <w:p w14:paraId="55205972" w14:textId="551440BB" w:rsidR="00247713" w:rsidRDefault="00247713" w:rsidP="00144B5B"/>
    <w:p w14:paraId="0504295E" w14:textId="4C495452" w:rsidR="00247713" w:rsidRDefault="00247713" w:rsidP="00247713">
      <w:pPr>
        <w:ind w:left="720"/>
      </w:pPr>
      <w:r w:rsidRPr="00247713">
        <w:t>ASD-41 Research Hosting platform and Deployment strategy</w:t>
      </w:r>
      <w:r w:rsidR="00C44F9A">
        <w:t xml:space="preserve"> (0)</w:t>
      </w:r>
    </w:p>
    <w:p w14:paraId="475858C3" w14:textId="7E3185C2" w:rsidR="00C44F9A" w:rsidRDefault="00C44F9A" w:rsidP="00247713">
      <w:pPr>
        <w:ind w:left="720"/>
      </w:pPr>
      <w:r w:rsidRPr="00C44F9A">
        <w:t>ASD-95 Deployment front and backend to cloud provider</w:t>
      </w:r>
      <w:r>
        <w:t xml:space="preserve"> (1)</w:t>
      </w:r>
    </w:p>
    <w:p w14:paraId="1780D28E" w14:textId="77777777" w:rsidR="009C3C73" w:rsidRDefault="009C3C73" w:rsidP="009C3C73"/>
    <w:p w14:paraId="04126606" w14:textId="708CC29E" w:rsidR="009C3C73" w:rsidRPr="00495786" w:rsidRDefault="009C3C73" w:rsidP="009C3C73">
      <w:pPr>
        <w:rPr>
          <w:b/>
          <w:bCs/>
          <w:color w:val="538135" w:themeColor="accent6" w:themeShade="BF"/>
        </w:rPr>
      </w:pPr>
      <w:r w:rsidRPr="00495786">
        <w:rPr>
          <w:b/>
          <w:bCs/>
          <w:color w:val="538135" w:themeColor="accent6" w:themeShade="BF"/>
        </w:rPr>
        <w:t>OTHER</w:t>
      </w:r>
    </w:p>
    <w:p w14:paraId="6CB5C0CD" w14:textId="77777777" w:rsidR="009C3C73" w:rsidRDefault="009C3C73" w:rsidP="009C3C73"/>
    <w:p w14:paraId="3BCD3038" w14:textId="0AE3870B" w:rsidR="009C3C73" w:rsidRDefault="009C3C73" w:rsidP="009C3C73">
      <w:pPr>
        <w:ind w:left="720"/>
      </w:pPr>
      <w:r w:rsidRPr="009C3C73">
        <w:t>ASD-70 Investigate homomorphic encryption</w:t>
      </w:r>
      <w:r>
        <w:t xml:space="preserve"> (1)</w:t>
      </w:r>
    </w:p>
    <w:p w14:paraId="5910046D" w14:textId="5686B7BE" w:rsidR="00E72F0D" w:rsidRDefault="00E72F0D" w:rsidP="00144B5B"/>
    <w:p w14:paraId="0943CE51" w14:textId="02685757" w:rsidR="00E72F0D" w:rsidRDefault="00E72F0D" w:rsidP="00144B5B">
      <w:r>
        <w:t>___</w:t>
      </w:r>
    </w:p>
    <w:p w14:paraId="77EB680A" w14:textId="77777777" w:rsidR="00E72F0D" w:rsidRDefault="00E72F0D" w:rsidP="00144B5B"/>
    <w:p w14:paraId="1395D3F1" w14:textId="75F0910D" w:rsidR="00144B5B" w:rsidRDefault="00144B5B" w:rsidP="00144B5B"/>
    <w:p w14:paraId="28F98B06" w14:textId="77777777" w:rsidR="00144B5B" w:rsidRPr="00144B5B" w:rsidRDefault="00144B5B" w:rsidP="00144B5B"/>
    <w:sectPr w:rsidR="00144B5B" w:rsidRPr="00144B5B" w:rsidSect="001108AF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jK0sLQwMTAxMDBT0lEKTi0uzszPAykwrAUABiFDKywAAAA="/>
  </w:docVars>
  <w:rsids>
    <w:rsidRoot w:val="002D41EE"/>
    <w:rsid w:val="00033525"/>
    <w:rsid w:val="0004093C"/>
    <w:rsid w:val="0004713E"/>
    <w:rsid w:val="00064689"/>
    <w:rsid w:val="0008342B"/>
    <w:rsid w:val="00096E02"/>
    <w:rsid w:val="000C5A87"/>
    <w:rsid w:val="000C7DEC"/>
    <w:rsid w:val="000F23D3"/>
    <w:rsid w:val="00106146"/>
    <w:rsid w:val="001108AF"/>
    <w:rsid w:val="00116CE8"/>
    <w:rsid w:val="00140440"/>
    <w:rsid w:val="00142174"/>
    <w:rsid w:val="00144B5B"/>
    <w:rsid w:val="00184D92"/>
    <w:rsid w:val="001874D3"/>
    <w:rsid w:val="001937CF"/>
    <w:rsid w:val="001C3FC9"/>
    <w:rsid w:val="001D0A03"/>
    <w:rsid w:val="001E07E6"/>
    <w:rsid w:val="001E6098"/>
    <w:rsid w:val="001F655F"/>
    <w:rsid w:val="002046C3"/>
    <w:rsid w:val="00247713"/>
    <w:rsid w:val="002D202C"/>
    <w:rsid w:val="002D41EE"/>
    <w:rsid w:val="002F1C21"/>
    <w:rsid w:val="002F53BF"/>
    <w:rsid w:val="002F7DBB"/>
    <w:rsid w:val="00303E93"/>
    <w:rsid w:val="00311360"/>
    <w:rsid w:val="00333583"/>
    <w:rsid w:val="003778CD"/>
    <w:rsid w:val="00380C6C"/>
    <w:rsid w:val="003B2C58"/>
    <w:rsid w:val="003D71EB"/>
    <w:rsid w:val="003F2A46"/>
    <w:rsid w:val="00420D70"/>
    <w:rsid w:val="004829EB"/>
    <w:rsid w:val="00495786"/>
    <w:rsid w:val="004D0554"/>
    <w:rsid w:val="004D1529"/>
    <w:rsid w:val="004E0DC1"/>
    <w:rsid w:val="00537E21"/>
    <w:rsid w:val="00572989"/>
    <w:rsid w:val="00575549"/>
    <w:rsid w:val="005C4621"/>
    <w:rsid w:val="005C5D20"/>
    <w:rsid w:val="005C75EB"/>
    <w:rsid w:val="005D0971"/>
    <w:rsid w:val="005D74CE"/>
    <w:rsid w:val="0063161C"/>
    <w:rsid w:val="00635A0F"/>
    <w:rsid w:val="006651AD"/>
    <w:rsid w:val="00680698"/>
    <w:rsid w:val="00684E9B"/>
    <w:rsid w:val="00735E5E"/>
    <w:rsid w:val="00801E99"/>
    <w:rsid w:val="0084397E"/>
    <w:rsid w:val="008518CC"/>
    <w:rsid w:val="008A57C9"/>
    <w:rsid w:val="008E549B"/>
    <w:rsid w:val="008F6147"/>
    <w:rsid w:val="00955620"/>
    <w:rsid w:val="0099517A"/>
    <w:rsid w:val="009C2239"/>
    <w:rsid w:val="009C3C73"/>
    <w:rsid w:val="00A30744"/>
    <w:rsid w:val="00A94514"/>
    <w:rsid w:val="00AF567C"/>
    <w:rsid w:val="00B229AB"/>
    <w:rsid w:val="00B44B78"/>
    <w:rsid w:val="00B62538"/>
    <w:rsid w:val="00B62941"/>
    <w:rsid w:val="00BA2D34"/>
    <w:rsid w:val="00BC2523"/>
    <w:rsid w:val="00C11787"/>
    <w:rsid w:val="00C25E25"/>
    <w:rsid w:val="00C34B63"/>
    <w:rsid w:val="00C44F9A"/>
    <w:rsid w:val="00C83F0C"/>
    <w:rsid w:val="00CE04F6"/>
    <w:rsid w:val="00D102AF"/>
    <w:rsid w:val="00D37BA2"/>
    <w:rsid w:val="00D467C3"/>
    <w:rsid w:val="00D479C6"/>
    <w:rsid w:val="00E0151C"/>
    <w:rsid w:val="00E72F0D"/>
    <w:rsid w:val="00EA215E"/>
    <w:rsid w:val="00EE1216"/>
    <w:rsid w:val="00F31EDC"/>
    <w:rsid w:val="00F504DE"/>
    <w:rsid w:val="00F528D8"/>
    <w:rsid w:val="00F8637B"/>
    <w:rsid w:val="00FD68E7"/>
    <w:rsid w:val="00FF5A63"/>
    <w:rsid w:val="00FF7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CF2EBD2"/>
  <w15:chartTrackingRefBased/>
  <w15:docId w15:val="{F9E2AD15-B914-564C-88C3-737DD0986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41E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6CE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D41E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41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D41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6C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A2DEDD1AF0F54DB24A4ACCE8842420" ma:contentTypeVersion="12" ma:contentTypeDescription="Create a new document." ma:contentTypeScope="" ma:versionID="f7b8201348c0f38bb007ed0a8e1751e9">
  <xsd:schema xmlns:xsd="http://www.w3.org/2001/XMLSchema" xmlns:xs="http://www.w3.org/2001/XMLSchema" xmlns:p="http://schemas.microsoft.com/office/2006/metadata/properties" xmlns:ns2="a7955f57-c788-4880-b259-cc9f940c5439" xmlns:ns3="b79d2d98-6f33-4e94-9464-ff24901a6d16" targetNamespace="http://schemas.microsoft.com/office/2006/metadata/properties" ma:root="true" ma:fieldsID="bf2a0ac933ac914b0ea11cc2a00d7515" ns2:_="" ns3:_="">
    <xsd:import namespace="a7955f57-c788-4880-b259-cc9f940c5439"/>
    <xsd:import namespace="b79d2d98-6f33-4e94-9464-ff24901a6d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55f57-c788-4880-b259-cc9f940c54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d2d98-6f33-4e94-9464-ff24901a6d1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3EFB1D-306D-4C57-9E84-5B58980EE8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32A496-2F7F-40F2-B5A3-AF5C4B168B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2F15FC2-A781-41EB-B84D-3C4A495941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955f57-c788-4880-b259-cc9f940c5439"/>
    <ds:schemaRef ds:uri="b79d2d98-6f33-4e94-9464-ff24901a6d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3</Pages>
  <Words>672</Words>
  <Characters>3832</Characters>
  <Application>Microsoft Office Word</Application>
  <DocSecurity>0</DocSecurity>
  <Lines>31</Lines>
  <Paragraphs>8</Paragraphs>
  <ScaleCrop>false</ScaleCrop>
  <Company/>
  <LinksUpToDate>false</LinksUpToDate>
  <CharactersWithSpaces>4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al Cumming</dc:creator>
  <cp:keywords/>
  <dc:description/>
  <cp:lastModifiedBy>Micheal Cumming</cp:lastModifiedBy>
  <cp:revision>99</cp:revision>
  <dcterms:created xsi:type="dcterms:W3CDTF">2021-03-14T20:32:00Z</dcterms:created>
  <dcterms:modified xsi:type="dcterms:W3CDTF">2021-03-19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A2DEDD1AF0F54DB24A4ACCE8842420</vt:lpwstr>
  </property>
</Properties>
</file>